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0C9FA1" w14:textId="2AF86993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0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4E32F0D7" w:rsidR="00F65756" w:rsidRPr="00385050" w:rsidRDefault="00F65756" w:rsidP="00F65756">
      <w:pPr>
        <w:jc w:val="center"/>
        <w:rPr>
          <w:rFonts w:ascii="Gabriola" w:hAnsi="Gabriola"/>
          <w:i/>
          <w:sz w:val="28"/>
          <w:szCs w:val="28"/>
        </w:rPr>
      </w:pPr>
      <w:r w:rsidRPr="00385050">
        <w:rPr>
          <w:rFonts w:ascii="Gabriola" w:hAnsi="Gabriola"/>
          <w:i/>
          <w:sz w:val="28"/>
          <w:szCs w:val="28"/>
        </w:rPr>
        <w:t>Expand your mind with 2</w:t>
      </w:r>
      <w:r w:rsidR="008E1F3A" w:rsidRPr="00385050">
        <w:rPr>
          <w:rFonts w:ascii="Gabriola" w:hAnsi="Gabriola"/>
          <w:i/>
          <w:sz w:val="28"/>
          <w:szCs w:val="28"/>
        </w:rPr>
        <w:t>6</w:t>
      </w:r>
      <w:r w:rsidRPr="00385050">
        <w:rPr>
          <w:rFonts w:ascii="Gabriola" w:hAnsi="Gabriola"/>
          <w:i/>
          <w:sz w:val="28"/>
          <w:szCs w:val="28"/>
        </w:rPr>
        <w:t xml:space="preserve"> books. </w:t>
      </w:r>
      <w:r w:rsidR="004F032F" w:rsidRPr="00385050">
        <w:rPr>
          <w:rFonts w:ascii="Gabriola" w:hAnsi="Gabriola"/>
          <w:i/>
          <w:sz w:val="28"/>
          <w:szCs w:val="28"/>
        </w:rPr>
        <w:t>That is</w:t>
      </w:r>
      <w:r w:rsidRPr="00385050">
        <w:rPr>
          <w:rFonts w:ascii="Gabriola" w:hAnsi="Gabriola"/>
          <w:i/>
          <w:sz w:val="28"/>
          <w:szCs w:val="28"/>
        </w:rPr>
        <w:t xml:space="preserve"> only one book every two weeks.</w:t>
      </w: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1D30FCEA" w:rsidR="00F65756" w:rsidRPr="00C62799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b/>
          <w:bCs/>
          <w:sz w:val="24"/>
          <w:szCs w:val="24"/>
        </w:rPr>
      </w:pPr>
      <w:r w:rsidRPr="00C62799">
        <w:rPr>
          <w:rFonts w:ascii="Book Antiqua" w:hAnsi="Book Antiqua"/>
          <w:b/>
          <w:bCs/>
          <w:sz w:val="24"/>
          <w:szCs w:val="24"/>
        </w:rPr>
        <w:t>… with 500 pages or more</w:t>
      </w:r>
      <w:r w:rsidR="00F77450" w:rsidRPr="00C62799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F77450" w:rsidRPr="00C62799">
        <w:rPr>
          <w:rFonts w:ascii="Book Antiqua" w:hAnsi="Book Antiqua"/>
          <w:b/>
          <w:bCs/>
          <w:i/>
          <w:iCs/>
          <w:sz w:val="24"/>
          <w:szCs w:val="24"/>
        </w:rPr>
        <w:t>1000 Years of Irish Poetry</w:t>
      </w:r>
      <w:r w:rsidR="00F77450" w:rsidRPr="00C62799">
        <w:rPr>
          <w:rFonts w:ascii="Book Antiqua" w:hAnsi="Book Antiqua"/>
          <w:b/>
          <w:bCs/>
          <w:sz w:val="24"/>
          <w:szCs w:val="24"/>
        </w:rPr>
        <w:t xml:space="preserve"> - Hoagland</w:t>
      </w:r>
    </w:p>
    <w:p w14:paraId="1BB74E5F" w14:textId="70A9F6D0" w:rsidR="00F65756" w:rsidRPr="005E4CB1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b/>
          <w:bCs/>
          <w:sz w:val="24"/>
          <w:szCs w:val="24"/>
        </w:rPr>
      </w:pPr>
      <w:r w:rsidRPr="005E4CB1">
        <w:rPr>
          <w:rFonts w:ascii="Book Antiqua" w:hAnsi="Book Antiqua"/>
          <w:b/>
          <w:bCs/>
          <w:sz w:val="24"/>
          <w:szCs w:val="24"/>
        </w:rPr>
        <w:t>… you can finish in a day</w:t>
      </w:r>
      <w:r w:rsidR="00F77450" w:rsidRPr="005E4CB1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F77450" w:rsidRPr="005E4CB1">
        <w:rPr>
          <w:rFonts w:ascii="Book Antiqua" w:hAnsi="Book Antiqua"/>
          <w:b/>
          <w:bCs/>
          <w:i/>
          <w:iCs/>
          <w:sz w:val="24"/>
          <w:szCs w:val="24"/>
        </w:rPr>
        <w:t>The G</w:t>
      </w:r>
      <w:r w:rsidR="00524A19" w:rsidRPr="005E4CB1">
        <w:rPr>
          <w:rFonts w:ascii="Book Antiqua" w:hAnsi="Book Antiqua"/>
          <w:b/>
          <w:bCs/>
          <w:i/>
          <w:iCs/>
          <w:sz w:val="24"/>
          <w:szCs w:val="24"/>
        </w:rPr>
        <w:t>a</w:t>
      </w:r>
      <w:r w:rsidR="00F77450" w:rsidRPr="005E4CB1">
        <w:rPr>
          <w:rFonts w:ascii="Book Antiqua" w:hAnsi="Book Antiqua"/>
          <w:b/>
          <w:bCs/>
          <w:i/>
          <w:iCs/>
          <w:sz w:val="24"/>
          <w:szCs w:val="24"/>
        </w:rPr>
        <w:t>shly</w:t>
      </w:r>
      <w:r w:rsidR="00524A19" w:rsidRPr="005E4CB1">
        <w:rPr>
          <w:rFonts w:ascii="Book Antiqua" w:hAnsi="Book Antiqua"/>
          <w:b/>
          <w:bCs/>
          <w:i/>
          <w:iCs/>
          <w:sz w:val="24"/>
          <w:szCs w:val="24"/>
        </w:rPr>
        <w:t>crumb Tinies</w:t>
      </w:r>
      <w:r w:rsidR="00524A19" w:rsidRPr="005E4CB1">
        <w:rPr>
          <w:rFonts w:ascii="Book Antiqua" w:hAnsi="Book Antiqua"/>
          <w:b/>
          <w:bCs/>
          <w:sz w:val="24"/>
          <w:szCs w:val="24"/>
        </w:rPr>
        <w:t xml:space="preserve"> – Edward Gorey</w:t>
      </w:r>
    </w:p>
    <w:p w14:paraId="13090B43" w14:textId="3CFFE7BD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published in 201</w:t>
      </w:r>
      <w:r w:rsidR="00486D15" w:rsidRPr="004F032F">
        <w:rPr>
          <w:rFonts w:ascii="Book Antiqua" w:hAnsi="Book Antiqua"/>
          <w:sz w:val="24"/>
          <w:szCs w:val="24"/>
        </w:rPr>
        <w:t>9</w:t>
      </w:r>
      <w:r w:rsidRPr="004F032F">
        <w:rPr>
          <w:rFonts w:ascii="Book Antiqua" w:hAnsi="Book Antiqua"/>
          <w:sz w:val="24"/>
          <w:szCs w:val="24"/>
        </w:rPr>
        <w:t>/20</w:t>
      </w:r>
      <w:r w:rsidR="00486D15" w:rsidRPr="004F032F">
        <w:rPr>
          <w:rFonts w:ascii="Book Antiqua" w:hAnsi="Book Antiqua"/>
          <w:sz w:val="24"/>
          <w:szCs w:val="24"/>
        </w:rPr>
        <w:t>20</w:t>
      </w:r>
      <w:r w:rsidRPr="004F032F">
        <w:rPr>
          <w:rFonts w:ascii="Book Antiqua" w:hAnsi="Book Antiqua"/>
          <w:sz w:val="24"/>
          <w:szCs w:val="24"/>
        </w:rPr>
        <w:t>.</w:t>
      </w:r>
    </w:p>
    <w:p w14:paraId="585274FC" w14:textId="1E8641CF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that won a literary award.</w:t>
      </w:r>
    </w:p>
    <w:p w14:paraId="1F976D94" w14:textId="7EDA2687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written in the year you were born.</w:t>
      </w:r>
    </w:p>
    <w:p w14:paraId="1204FE02" w14:textId="505FEEF1" w:rsidR="00F65756" w:rsidRPr="005E4CB1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b/>
          <w:bCs/>
          <w:sz w:val="24"/>
          <w:szCs w:val="24"/>
        </w:rPr>
      </w:pPr>
      <w:r w:rsidRPr="005E4CB1">
        <w:rPr>
          <w:rFonts w:ascii="Book Antiqua" w:hAnsi="Book Antiqua"/>
          <w:b/>
          <w:bCs/>
          <w:sz w:val="24"/>
          <w:szCs w:val="24"/>
        </w:rPr>
        <w:t>… that has been sitting on your “to read” list for a long time.</w:t>
      </w:r>
      <w:r w:rsidR="00524A19" w:rsidRPr="005E4CB1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524A19" w:rsidRPr="005E4CB1">
        <w:rPr>
          <w:rFonts w:ascii="Book Antiqua" w:hAnsi="Book Antiqua"/>
          <w:b/>
          <w:bCs/>
          <w:i/>
          <w:iCs/>
          <w:sz w:val="24"/>
          <w:szCs w:val="24"/>
        </w:rPr>
        <w:t>Between the World and Me</w:t>
      </w:r>
      <w:r w:rsidR="00524A19" w:rsidRPr="005E4CB1">
        <w:rPr>
          <w:rFonts w:ascii="Book Antiqua" w:hAnsi="Book Antiqua"/>
          <w:b/>
          <w:bCs/>
          <w:sz w:val="24"/>
          <w:szCs w:val="24"/>
        </w:rPr>
        <w:t xml:space="preserve"> – Ta-</w:t>
      </w:r>
      <w:proofErr w:type="spellStart"/>
      <w:r w:rsidR="00524A19" w:rsidRPr="005E4CB1">
        <w:rPr>
          <w:rFonts w:ascii="Book Antiqua" w:hAnsi="Book Antiqua"/>
          <w:b/>
          <w:bCs/>
          <w:sz w:val="24"/>
          <w:szCs w:val="24"/>
        </w:rPr>
        <w:t>Neh</w:t>
      </w:r>
      <w:r w:rsidR="00D81AE9" w:rsidRPr="005E4CB1">
        <w:rPr>
          <w:rFonts w:ascii="Book Antiqua" w:hAnsi="Book Antiqua"/>
          <w:b/>
          <w:bCs/>
          <w:sz w:val="24"/>
          <w:szCs w:val="24"/>
        </w:rPr>
        <w:t>ishi</w:t>
      </w:r>
      <w:proofErr w:type="spellEnd"/>
      <w:r w:rsidR="00D81AE9" w:rsidRPr="005E4CB1">
        <w:rPr>
          <w:rFonts w:ascii="Book Antiqua" w:hAnsi="Book Antiqua"/>
          <w:b/>
          <w:bCs/>
          <w:sz w:val="24"/>
          <w:szCs w:val="24"/>
        </w:rPr>
        <w:t xml:space="preserve"> Coates</w:t>
      </w:r>
    </w:p>
    <w:p w14:paraId="509289F9" w14:textId="166448DB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that is a classic novel.</w:t>
      </w:r>
    </w:p>
    <w:p w14:paraId="204BBA73" w14:textId="24EFAAFD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written by a Canadian.</w:t>
      </w:r>
    </w:p>
    <w:p w14:paraId="197F744B" w14:textId="733CC9FF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set in the country of your ancestry.</w:t>
      </w:r>
    </w:p>
    <w:p w14:paraId="7E1E42E1" w14:textId="2E45F8AA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written more than 100 years ago.</w:t>
      </w:r>
    </w:p>
    <w:p w14:paraId="4D61592A" w14:textId="11F17AB1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that is non-fiction.</w:t>
      </w:r>
    </w:p>
    <w:p w14:paraId="77FC9D75" w14:textId="7E4FB000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that helps advance your career or hobby.</w:t>
      </w:r>
    </w:p>
    <w:p w14:paraId="521FED21" w14:textId="7527231D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 xml:space="preserve">… that is </w:t>
      </w:r>
      <w:r w:rsidR="00674F25" w:rsidRPr="004F032F">
        <w:rPr>
          <w:rFonts w:ascii="Book Antiqua" w:hAnsi="Book Antiqua"/>
          <w:sz w:val="24"/>
          <w:szCs w:val="24"/>
        </w:rPr>
        <w:t xml:space="preserve">written by an Indigenous </w:t>
      </w:r>
      <w:r w:rsidR="00EB011E" w:rsidRPr="004F032F">
        <w:rPr>
          <w:rFonts w:ascii="Book Antiqua" w:hAnsi="Book Antiqua"/>
          <w:sz w:val="24"/>
          <w:szCs w:val="24"/>
        </w:rPr>
        <w:t>a</w:t>
      </w:r>
      <w:r w:rsidR="00674F25" w:rsidRPr="004F032F">
        <w:rPr>
          <w:rFonts w:ascii="Book Antiqua" w:hAnsi="Book Antiqua"/>
          <w:sz w:val="24"/>
          <w:szCs w:val="24"/>
        </w:rPr>
        <w:t>uthor</w:t>
      </w:r>
      <w:r w:rsidRPr="004F032F">
        <w:rPr>
          <w:rFonts w:ascii="Book Antiqua" w:hAnsi="Book Antiqua"/>
          <w:sz w:val="24"/>
          <w:szCs w:val="24"/>
        </w:rPr>
        <w:t>.</w:t>
      </w:r>
    </w:p>
    <w:p w14:paraId="334A4766" w14:textId="1BD2418F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recommended by someone from another country.</w:t>
      </w:r>
    </w:p>
    <w:p w14:paraId="6C29C611" w14:textId="377A9586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 xml:space="preserve">… </w:t>
      </w:r>
      <w:r w:rsidR="00176508" w:rsidRPr="004F032F">
        <w:rPr>
          <w:rFonts w:ascii="Book Antiqua" w:hAnsi="Book Antiqua"/>
          <w:sz w:val="24"/>
          <w:szCs w:val="24"/>
        </w:rPr>
        <w:t>which has been</w:t>
      </w:r>
      <w:r w:rsidR="009B47CB" w:rsidRPr="004F032F">
        <w:rPr>
          <w:rFonts w:ascii="Book Antiqua" w:hAnsi="Book Antiqua"/>
          <w:sz w:val="24"/>
          <w:szCs w:val="24"/>
        </w:rPr>
        <w:t xml:space="preserve"> adapted to a</w:t>
      </w:r>
      <w:r w:rsidR="00F70DD3" w:rsidRPr="004F032F">
        <w:rPr>
          <w:rFonts w:ascii="Book Antiqua" w:hAnsi="Book Antiqua"/>
          <w:sz w:val="24"/>
          <w:szCs w:val="24"/>
        </w:rPr>
        <w:t xml:space="preserve"> movie or series</w:t>
      </w:r>
      <w:r w:rsidRPr="004F032F">
        <w:rPr>
          <w:rFonts w:ascii="Book Antiqua" w:hAnsi="Book Antiqua"/>
          <w:sz w:val="24"/>
          <w:szCs w:val="24"/>
        </w:rPr>
        <w:t>.</w:t>
      </w:r>
    </w:p>
    <w:p w14:paraId="151F386D" w14:textId="26B120E3" w:rsidR="00F65756" w:rsidRPr="005E4CB1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b/>
          <w:bCs/>
          <w:sz w:val="24"/>
          <w:szCs w:val="24"/>
        </w:rPr>
      </w:pPr>
      <w:r w:rsidRPr="005E4CB1">
        <w:rPr>
          <w:rFonts w:ascii="Book Antiqua" w:hAnsi="Book Antiqua"/>
          <w:b/>
          <w:bCs/>
          <w:sz w:val="24"/>
          <w:szCs w:val="24"/>
        </w:rPr>
        <w:t>… of poetry</w:t>
      </w:r>
      <w:r w:rsidR="00BC025C" w:rsidRPr="005E4CB1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BC025C" w:rsidRPr="005E4CB1">
        <w:rPr>
          <w:rFonts w:ascii="Book Antiqua" w:hAnsi="Book Antiqua"/>
          <w:b/>
          <w:bCs/>
          <w:i/>
          <w:iCs/>
          <w:sz w:val="24"/>
          <w:szCs w:val="24"/>
        </w:rPr>
        <w:t>Holocaust Poetry</w:t>
      </w:r>
      <w:r w:rsidR="00BC025C" w:rsidRPr="005E4CB1">
        <w:rPr>
          <w:rFonts w:ascii="Book Antiqua" w:hAnsi="Book Antiqua"/>
          <w:b/>
          <w:bCs/>
          <w:sz w:val="24"/>
          <w:szCs w:val="24"/>
        </w:rPr>
        <w:t xml:space="preserve"> – Hilda Schiff</w:t>
      </w:r>
    </w:p>
    <w:p w14:paraId="76D2D678" w14:textId="380B2CA4" w:rsidR="00F65756" w:rsidRPr="005E4CB1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b/>
          <w:bCs/>
          <w:sz w:val="24"/>
          <w:szCs w:val="24"/>
        </w:rPr>
      </w:pPr>
      <w:r w:rsidRPr="005E4CB1">
        <w:rPr>
          <w:rFonts w:ascii="Book Antiqua" w:hAnsi="Book Antiqua"/>
          <w:b/>
          <w:bCs/>
          <w:sz w:val="24"/>
          <w:szCs w:val="24"/>
        </w:rPr>
        <w:t>… that is a fantasy novel</w:t>
      </w:r>
      <w:r w:rsidR="00CA39B0" w:rsidRPr="005E4CB1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CA39B0" w:rsidRPr="005E4CB1">
        <w:rPr>
          <w:rFonts w:ascii="Book Antiqua" w:hAnsi="Book Antiqua"/>
          <w:b/>
          <w:bCs/>
          <w:i/>
          <w:iCs/>
          <w:sz w:val="24"/>
          <w:szCs w:val="24"/>
        </w:rPr>
        <w:t>Blood of Elves</w:t>
      </w:r>
      <w:r w:rsidR="00CA39B0" w:rsidRPr="005E4CB1">
        <w:rPr>
          <w:rFonts w:ascii="Book Antiqua" w:hAnsi="Book Antiqua"/>
          <w:b/>
          <w:bCs/>
          <w:sz w:val="24"/>
          <w:szCs w:val="24"/>
        </w:rPr>
        <w:t xml:space="preserve"> – Andrzej </w:t>
      </w:r>
      <w:proofErr w:type="spellStart"/>
      <w:r w:rsidR="00CA39B0" w:rsidRPr="005E4CB1">
        <w:rPr>
          <w:rFonts w:ascii="Book Antiqua" w:hAnsi="Book Antiqua"/>
          <w:b/>
          <w:bCs/>
          <w:sz w:val="24"/>
          <w:szCs w:val="24"/>
        </w:rPr>
        <w:t>Sapkowski</w:t>
      </w:r>
      <w:proofErr w:type="spellEnd"/>
    </w:p>
    <w:p w14:paraId="0B52D48B" w14:textId="092EE2F1" w:rsidR="00F65756" w:rsidRPr="004F032F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 xml:space="preserve">… </w:t>
      </w:r>
      <w:r w:rsidR="005A5AE3" w:rsidRPr="004F032F">
        <w:rPr>
          <w:rFonts w:ascii="Book Antiqua" w:hAnsi="Book Antiqua"/>
          <w:sz w:val="24"/>
          <w:szCs w:val="24"/>
        </w:rPr>
        <w:t>set in a place you have always wanted to visit.</w:t>
      </w:r>
    </w:p>
    <w:p w14:paraId="66C4F1C5" w14:textId="06997859" w:rsidR="005A5AE3" w:rsidRPr="004F032F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written by the creator or heavy influencer of a genre.</w:t>
      </w:r>
    </w:p>
    <w:p w14:paraId="48AAA195" w14:textId="5D6F382A" w:rsidR="005A5AE3" w:rsidRPr="004F032F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that is an autobiography or biography.</w:t>
      </w:r>
    </w:p>
    <w:p w14:paraId="0ECA9560" w14:textId="040149EB" w:rsidR="005A5AE3" w:rsidRPr="004F032F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of short stories.</w:t>
      </w:r>
    </w:p>
    <w:p w14:paraId="407D6834" w14:textId="755C8A41" w:rsidR="005A5AE3" w:rsidRPr="005E4CB1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b/>
          <w:bCs/>
          <w:sz w:val="24"/>
          <w:szCs w:val="24"/>
        </w:rPr>
      </w:pPr>
      <w:r w:rsidRPr="005E4CB1">
        <w:rPr>
          <w:rFonts w:ascii="Book Antiqua" w:hAnsi="Book Antiqua"/>
          <w:b/>
          <w:bCs/>
          <w:sz w:val="24"/>
          <w:szCs w:val="24"/>
        </w:rPr>
        <w:t>… chosen based on its cover</w:t>
      </w:r>
      <w:r w:rsidR="002E6FB2" w:rsidRPr="005E4CB1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2E6FB2" w:rsidRPr="005E4CB1">
        <w:rPr>
          <w:rFonts w:ascii="Book Antiqua" w:hAnsi="Book Antiqua"/>
          <w:b/>
          <w:bCs/>
          <w:i/>
          <w:iCs/>
          <w:sz w:val="24"/>
          <w:szCs w:val="24"/>
        </w:rPr>
        <w:t>Where the Sidewalk Ends</w:t>
      </w:r>
      <w:r w:rsidR="002E6FB2" w:rsidRPr="005E4CB1">
        <w:rPr>
          <w:rFonts w:ascii="Book Antiqua" w:hAnsi="Book Antiqua"/>
          <w:b/>
          <w:bCs/>
          <w:sz w:val="24"/>
          <w:szCs w:val="24"/>
        </w:rPr>
        <w:t xml:space="preserve"> – Shel Si</w:t>
      </w:r>
      <w:r w:rsidR="00346514" w:rsidRPr="005E4CB1">
        <w:rPr>
          <w:rFonts w:ascii="Book Antiqua" w:hAnsi="Book Antiqua"/>
          <w:b/>
          <w:bCs/>
          <w:sz w:val="24"/>
          <w:szCs w:val="24"/>
        </w:rPr>
        <w:t>l</w:t>
      </w:r>
      <w:r w:rsidR="002E6FB2" w:rsidRPr="005E4CB1">
        <w:rPr>
          <w:rFonts w:ascii="Book Antiqua" w:hAnsi="Book Antiqua"/>
          <w:b/>
          <w:bCs/>
          <w:sz w:val="24"/>
          <w:szCs w:val="24"/>
        </w:rPr>
        <w:t>verstein</w:t>
      </w:r>
    </w:p>
    <w:p w14:paraId="2207CDF0" w14:textId="093ED4A9" w:rsidR="005A5AE3" w:rsidRPr="004F032F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recommended by a friend.</w:t>
      </w:r>
    </w:p>
    <w:p w14:paraId="4A711C1A" w14:textId="395741B5" w:rsidR="005A5AE3" w:rsidRPr="004F032F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you were supposed to read in high school but never did.</w:t>
      </w:r>
    </w:p>
    <w:p w14:paraId="1359E2C7" w14:textId="0990F44C" w:rsidR="005A5AE3" w:rsidRPr="005E4CB1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b/>
          <w:bCs/>
          <w:sz w:val="24"/>
          <w:szCs w:val="24"/>
        </w:rPr>
      </w:pPr>
      <w:r w:rsidRPr="005E4CB1">
        <w:rPr>
          <w:rFonts w:ascii="Book Antiqua" w:hAnsi="Book Antiqua"/>
          <w:b/>
          <w:bCs/>
          <w:sz w:val="24"/>
          <w:szCs w:val="24"/>
        </w:rPr>
        <w:t>… originally written in another language</w:t>
      </w:r>
      <w:r w:rsidR="00736A31" w:rsidRPr="005E4CB1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736A31" w:rsidRPr="005E4CB1">
        <w:rPr>
          <w:rFonts w:ascii="Book Antiqua" w:hAnsi="Book Antiqua"/>
          <w:b/>
          <w:bCs/>
          <w:i/>
          <w:iCs/>
          <w:sz w:val="24"/>
          <w:szCs w:val="24"/>
        </w:rPr>
        <w:t>Buddhist Wisdom</w:t>
      </w:r>
      <w:r w:rsidR="00736A31" w:rsidRPr="005E4CB1">
        <w:rPr>
          <w:rFonts w:ascii="Book Antiqua" w:hAnsi="Book Antiqua"/>
          <w:b/>
          <w:bCs/>
          <w:sz w:val="24"/>
          <w:szCs w:val="24"/>
        </w:rPr>
        <w:t xml:space="preserve"> – David </w:t>
      </w:r>
      <w:proofErr w:type="spellStart"/>
      <w:r w:rsidR="00736A31" w:rsidRPr="005E4CB1">
        <w:rPr>
          <w:rFonts w:ascii="Book Antiqua" w:hAnsi="Book Antiqua"/>
          <w:b/>
          <w:bCs/>
          <w:sz w:val="24"/>
          <w:szCs w:val="24"/>
        </w:rPr>
        <w:t>Crosweller</w:t>
      </w:r>
      <w:proofErr w:type="spellEnd"/>
    </w:p>
    <w:p w14:paraId="03C30882" w14:textId="22A752D5" w:rsidR="004D494A" w:rsidRPr="004F032F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4F032F">
        <w:rPr>
          <w:rFonts w:ascii="Book Antiqua" w:hAnsi="Book Antiqua"/>
          <w:sz w:val="24"/>
          <w:szCs w:val="24"/>
        </w:rPr>
        <w:t>… that you would not want others to know you are reading.</w:t>
      </w:r>
    </w:p>
    <w:p w14:paraId="082186E8" w14:textId="15EF6D5E" w:rsidR="001B0C33" w:rsidRPr="005E4CB1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b/>
          <w:bCs/>
          <w:sz w:val="24"/>
          <w:szCs w:val="24"/>
        </w:rPr>
      </w:pPr>
      <w:r w:rsidRPr="005E4CB1">
        <w:rPr>
          <w:rFonts w:ascii="Book Antiqua" w:hAnsi="Book Antiqua"/>
          <w:b/>
          <w:bCs/>
          <w:sz w:val="24"/>
          <w:szCs w:val="24"/>
        </w:rPr>
        <w:t>… written by an author you know personally.</w:t>
      </w:r>
      <w:r w:rsidR="005A6D4D" w:rsidRPr="005E4CB1">
        <w:rPr>
          <w:rFonts w:ascii="Book Antiqua" w:hAnsi="Book Antiqua"/>
          <w:b/>
          <w:bCs/>
          <w:sz w:val="24"/>
          <w:szCs w:val="24"/>
        </w:rPr>
        <w:t xml:space="preserve"> (Bonus </w:t>
      </w:r>
      <w:r w:rsidR="00404E7D" w:rsidRPr="005E4CB1">
        <w:rPr>
          <w:rFonts w:ascii="Book Antiqua" w:hAnsi="Book Antiqua"/>
          <w:b/>
          <w:bCs/>
          <w:sz w:val="24"/>
          <w:szCs w:val="24"/>
        </w:rPr>
        <w:t>B</w:t>
      </w:r>
      <w:r w:rsidR="005A6D4D" w:rsidRPr="005E4CB1">
        <w:rPr>
          <w:rFonts w:ascii="Book Antiqua" w:hAnsi="Book Antiqua"/>
          <w:b/>
          <w:bCs/>
          <w:sz w:val="24"/>
          <w:szCs w:val="24"/>
        </w:rPr>
        <w:t>ook)</w:t>
      </w:r>
      <w:r w:rsidR="005C6268" w:rsidRPr="005E4CB1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5C6268" w:rsidRPr="005E4CB1">
        <w:rPr>
          <w:rFonts w:ascii="Book Antiqua" w:hAnsi="Book Antiqua"/>
          <w:b/>
          <w:bCs/>
          <w:i/>
          <w:iCs/>
          <w:sz w:val="24"/>
          <w:szCs w:val="24"/>
        </w:rPr>
        <w:t>The Boy Who Walked Backwards</w:t>
      </w:r>
      <w:r w:rsidR="005C6268" w:rsidRPr="005E4CB1">
        <w:rPr>
          <w:rFonts w:ascii="Book Antiqua" w:hAnsi="Book Antiqua"/>
          <w:b/>
          <w:bCs/>
          <w:sz w:val="24"/>
          <w:szCs w:val="24"/>
        </w:rPr>
        <w:t xml:space="preserve"> – Ben Sures</w:t>
      </w:r>
    </w:p>
    <w:sectPr w:rsidR="001B0C33" w:rsidRPr="005E4CB1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1145C3" w14:textId="77777777" w:rsidR="002F5C83" w:rsidRDefault="002F5C83" w:rsidP="004D494A">
      <w:pPr>
        <w:spacing w:after="0" w:line="240" w:lineRule="auto"/>
      </w:pPr>
      <w:r>
        <w:separator/>
      </w:r>
    </w:p>
  </w:endnote>
  <w:endnote w:type="continuationSeparator" w:id="0">
    <w:p w14:paraId="1884F3F1" w14:textId="77777777" w:rsidR="002F5C83" w:rsidRDefault="002F5C83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34A866" w14:textId="77777777" w:rsidR="002F5C83" w:rsidRDefault="002F5C83" w:rsidP="004D494A">
      <w:pPr>
        <w:spacing w:after="0" w:line="240" w:lineRule="auto"/>
      </w:pPr>
      <w:r>
        <w:separator/>
      </w:r>
    </w:p>
  </w:footnote>
  <w:footnote w:type="continuationSeparator" w:id="0">
    <w:p w14:paraId="77970793" w14:textId="77777777" w:rsidR="002F5C83" w:rsidRDefault="002F5C83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kwrgUAq447LywAAAA="/>
  </w:docVars>
  <w:rsids>
    <w:rsidRoot w:val="008F5777"/>
    <w:rsid w:val="000514B4"/>
    <w:rsid w:val="00133474"/>
    <w:rsid w:val="00176508"/>
    <w:rsid w:val="001B0C33"/>
    <w:rsid w:val="00243921"/>
    <w:rsid w:val="002E6FB2"/>
    <w:rsid w:val="002F5C83"/>
    <w:rsid w:val="00346514"/>
    <w:rsid w:val="00385050"/>
    <w:rsid w:val="00404E7D"/>
    <w:rsid w:val="004343E2"/>
    <w:rsid w:val="00486D15"/>
    <w:rsid w:val="004D494A"/>
    <w:rsid w:val="004F032F"/>
    <w:rsid w:val="00524A19"/>
    <w:rsid w:val="005A5AE3"/>
    <w:rsid w:val="005A6D4D"/>
    <w:rsid w:val="005C6268"/>
    <w:rsid w:val="005E4CB1"/>
    <w:rsid w:val="00674F25"/>
    <w:rsid w:val="006B3B7D"/>
    <w:rsid w:val="00736A31"/>
    <w:rsid w:val="00863A43"/>
    <w:rsid w:val="008D384B"/>
    <w:rsid w:val="008E1F3A"/>
    <w:rsid w:val="008F5777"/>
    <w:rsid w:val="009B47CB"/>
    <w:rsid w:val="00A1482A"/>
    <w:rsid w:val="00AC56E9"/>
    <w:rsid w:val="00BB427E"/>
    <w:rsid w:val="00BC025C"/>
    <w:rsid w:val="00C62799"/>
    <w:rsid w:val="00C675C1"/>
    <w:rsid w:val="00CA39B0"/>
    <w:rsid w:val="00CB7C8F"/>
    <w:rsid w:val="00D81AE9"/>
    <w:rsid w:val="00D831C4"/>
    <w:rsid w:val="00DE69AC"/>
    <w:rsid w:val="00DF1528"/>
    <w:rsid w:val="00EB011E"/>
    <w:rsid w:val="00F65756"/>
    <w:rsid w:val="00F70DD3"/>
    <w:rsid w:val="00F77450"/>
    <w:rsid w:val="00FC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19</cp:revision>
  <cp:lastPrinted>2019-01-08T21:47:00Z</cp:lastPrinted>
  <dcterms:created xsi:type="dcterms:W3CDTF">2020-01-05T17:43:00Z</dcterms:created>
  <dcterms:modified xsi:type="dcterms:W3CDTF">2020-07-31T01:38:00Z</dcterms:modified>
</cp:coreProperties>
</file>